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e8b90ed3484264fff8139bbe222e1fbff6e295"/>
      <w:r>
        <w:rPr>
          <w:b/>
        </w:rPr>
        <w:t xml:space="preserve">ПРОТОКОЛ ЕЛЕКТРОННОГО АУКЦІОНУ № SUE001-UA-20210722-4034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10722-4034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Тинівське родовище (в інтервалі глибин від денної поверхні до 400 м; від 650 м – без обмеження по глибині (за виключенням Грушівського родовища). Вартість геологічної інформації – 4 264 386,92 грн (з ПДВ). Вартість пакету аукціонної документації – 72 550 грн (з ПДВ). В адміністративному відношенні Тинівське родовище (в інтервалі глибин від денної поверхні до 400 м; від 650 м – без обмеження по глибині (за виключенням Грушівського родовища) розташоване на території Дрогобицького та Самбірського районів Львівської області, в 13 км на північний схід від м. Дрогобич.</w:t>
      </w:r>
      <w:r>
        <w:t xml:space="preserve"> </w:t>
      </w:r>
      <w:r>
        <w:t xml:space="preserve">Вид корисної копалини: газ природний. Вид користування надрами та строк, на який надається дозвіл: геологічне вивчення нафтогазоносних надр, у тому числі дослідно-промислова розробка родовищ, з подальшим видобуванням нафти, газу (промислова розробка родовищ)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07 847 35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1 569 4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10.2021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2:27:38Z</dcterms:created>
  <dcterms:modified xsi:type="dcterms:W3CDTF">2024-04-29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